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F34712" w14:textId="77777777" w:rsidR="00C11A25" w:rsidRDefault="001D75C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</w:p>
          <w:p w14:paraId="63E53FC0" w14:textId="17AF0E3D" w:rsidR="0072249F" w:rsidRDefault="001D75CC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ъзможността, която ми предоставихте- да заема позиция</w:t>
            </w:r>
            <w:r w:rsidR="0072249F">
              <w:rPr>
                <w:rFonts w:ascii="Calibri" w:eastAsia="Calibri" w:hAnsi="Calibri" w:cs="Calibri"/>
                <w:lang w:val="bg-BG"/>
              </w:rPr>
              <w:t>та</w:t>
            </w:r>
            <w:r>
              <w:rPr>
                <w:rFonts w:ascii="Calibri" w:eastAsia="Calibri" w:hAnsi="Calibri" w:cs="Calibri"/>
                <w:lang w:val="bg-BG"/>
              </w:rPr>
              <w:t>, която е така жадувана от стотици хора по света. Да бъда Ваша асистентка провокира чуства в мен както на гордост, така и на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силна отговорност към Вас и </w:t>
            </w:r>
            <w:r>
              <w:rPr>
                <w:rFonts w:ascii="Calibri" w:eastAsia="Calibri" w:hAnsi="Calibri" w:cs="Calibri"/>
                <w:lang w:val="bg-BG"/>
              </w:rPr>
              <w:t xml:space="preserve">милионите деца, очакващи светлия празник Коледа. </w:t>
            </w:r>
            <w:r w:rsidR="00E71E79">
              <w:rPr>
                <w:rFonts w:ascii="Calibri" w:eastAsia="Calibri" w:hAnsi="Calibri" w:cs="Calibri"/>
                <w:lang w:val="bg-BG"/>
              </w:rPr>
              <w:t xml:space="preserve"> Поради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тази причина </w:t>
            </w:r>
            <w:r w:rsidR="00E71E79">
              <w:rPr>
                <w:rFonts w:ascii="Calibri" w:eastAsia="Calibri" w:hAnsi="Calibri" w:cs="Calibri"/>
                <w:lang w:val="bg-BG"/>
              </w:rPr>
              <w:t>работих дни и нощи неуморно, без почивки, за да съставя плана на действие „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72249F">
              <w:rPr>
                <w:rFonts w:ascii="Calibri" w:eastAsia="Calibri" w:hAnsi="Calibri" w:cs="Calibri"/>
                <w:lang w:val="en-US"/>
              </w:rPr>
              <w:t>S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72249F">
              <w:rPr>
                <w:rFonts w:ascii="Calibri" w:eastAsia="Calibri" w:hAnsi="Calibri" w:cs="Calibri"/>
                <w:lang w:val="en-US"/>
              </w:rPr>
              <w:t>C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72249F">
              <w:rPr>
                <w:rFonts w:ascii="Calibri" w:eastAsia="Calibri" w:hAnsi="Calibri" w:cs="Calibri"/>
                <w:lang w:val="en-US"/>
              </w:rPr>
              <w:t>El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en-US"/>
              </w:rPr>
              <w:t>K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E71E79">
              <w:rPr>
                <w:rFonts w:ascii="Calibri" w:eastAsia="Calibri" w:hAnsi="Calibri" w:cs="Calibri"/>
                <w:lang w:val="bg-BG"/>
              </w:rPr>
              <w:t>“</w:t>
            </w:r>
            <w:r w:rsidR="0072249F">
              <w:rPr>
                <w:rFonts w:ascii="Calibri" w:eastAsia="Calibri" w:hAnsi="Calibri" w:cs="Calibri"/>
                <w:lang w:val="en-US"/>
              </w:rPr>
              <w:t xml:space="preserve">.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Основните точки в него се базират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бъдещата ми </w:t>
            </w:r>
            <w:r w:rsidR="0072249F">
              <w:rPr>
                <w:rFonts w:ascii="Calibri" w:eastAsia="Calibri" w:hAnsi="Calibri" w:cs="Calibri"/>
                <w:lang w:val="bg-BG"/>
              </w:rPr>
              <w:t>к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ореспонденция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с организация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72249F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72249F">
              <w:rPr>
                <w:rFonts w:ascii="Calibri" w:eastAsia="Calibri" w:hAnsi="Calibri" w:cs="Calibri"/>
                <w:lang w:val="bg-BG"/>
              </w:rPr>
              <w:t xml:space="preserve">и банката „ </w:t>
            </w:r>
            <w:r w:rsidR="0072249F" w:rsidRPr="0072249F">
              <w:rPr>
                <w:rFonts w:ascii="Calibri" w:eastAsia="Calibri" w:hAnsi="Calibri" w:cs="Calibri"/>
                <w:lang w:val="bg-BG"/>
              </w:rPr>
              <w:t>KILL THE WORLD</w:t>
            </w:r>
            <w:r w:rsidR="0072249F">
              <w:rPr>
                <w:rFonts w:ascii="Calibri" w:eastAsia="Calibri" w:hAnsi="Calibri" w:cs="Calibri"/>
                <w:lang w:val="bg-BG"/>
              </w:rPr>
              <w:t>“.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Чрез услугите на 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„ 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“ смятам да изградя онлайн образа Ви като създам Ваше собствено предаване </w:t>
            </w:r>
            <w:r w:rsidR="00AA46F5">
              <w:rPr>
                <w:rFonts w:ascii="Calibri" w:eastAsia="Calibri" w:hAnsi="Calibri" w:cs="Calibri"/>
                <w:lang w:val="bg-BG"/>
              </w:rPr>
              <w:t>„</w:t>
            </w:r>
            <w:r w:rsidR="00AA46F5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AA46F5">
              <w:rPr>
                <w:rFonts w:ascii="Calibri" w:eastAsia="Calibri" w:hAnsi="Calibri" w:cs="Calibri"/>
                <w:lang w:val="en-US"/>
              </w:rPr>
              <w:t>S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AA46F5">
              <w:rPr>
                <w:rFonts w:ascii="Calibri" w:eastAsia="Calibri" w:hAnsi="Calibri" w:cs="Calibri"/>
                <w:lang w:val="en-US"/>
              </w:rPr>
              <w:t>C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AA46F5">
              <w:rPr>
                <w:rFonts w:ascii="Calibri" w:eastAsia="Calibri" w:hAnsi="Calibri" w:cs="Calibri"/>
                <w:lang w:val="en-US"/>
              </w:rPr>
              <w:t>El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AA46F5">
              <w:rPr>
                <w:rFonts w:ascii="Calibri" w:eastAsia="Calibri" w:hAnsi="Calibri" w:cs="Calibri"/>
                <w:lang w:val="en-US"/>
              </w:rPr>
              <w:t>K</w:t>
            </w:r>
            <w:r w:rsidR="00AA46F5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AA46F5">
              <w:rPr>
                <w:rFonts w:ascii="Calibri" w:eastAsia="Calibri" w:hAnsi="Calibri" w:cs="Calibri"/>
                <w:lang w:val="bg-BG"/>
              </w:rPr>
              <w:t>“</w:t>
            </w:r>
            <w:r w:rsidR="00AA46F5">
              <w:rPr>
                <w:rFonts w:ascii="Calibri" w:eastAsia="Calibri" w:hAnsi="Calibri" w:cs="Calibri"/>
                <w:lang w:val="bg-BG"/>
              </w:rPr>
              <w:t>. През екранното време ще представим историята Ви на „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Добрия</w:t>
            </w:r>
            <w:r w:rsidR="00AA46F5">
              <w:rPr>
                <w:rFonts w:ascii="Calibri" w:eastAsia="Calibri" w:hAnsi="Calibri" w:cs="Calibri"/>
                <w:lang w:val="bg-BG"/>
              </w:rPr>
              <w:t xml:space="preserve"> старец“, който жертвайки всички свои сили, усилия, време, средства и емоции, успява всяка Коледа да </w:t>
            </w:r>
            <w:r w:rsidR="00033D5E">
              <w:rPr>
                <w:rFonts w:ascii="Calibri" w:eastAsia="Calibri" w:hAnsi="Calibri" w:cs="Calibri"/>
                <w:lang w:val="bg-BG"/>
              </w:rPr>
              <w:t>провокира радост и усмивки на малките и порастнали „ котки деца“ и да вдъхне надеждата и на онези, които са я загубили</w:t>
            </w:r>
            <w:r w:rsidR="00374417">
              <w:rPr>
                <w:rFonts w:ascii="Calibri" w:eastAsia="Calibri" w:hAnsi="Calibri" w:cs="Calibri"/>
                <w:lang w:val="bg-BG"/>
              </w:rPr>
              <w:t>,</w:t>
            </w:r>
            <w:bookmarkStart w:id="0" w:name="_GoBack"/>
            <w:bookmarkEnd w:id="0"/>
            <w:r w:rsidR="00033D5E">
              <w:rPr>
                <w:rFonts w:ascii="Calibri" w:eastAsia="Calibri" w:hAnsi="Calibri" w:cs="Calibri"/>
                <w:lang w:val="bg-BG"/>
              </w:rPr>
              <w:t xml:space="preserve"> като направи</w:t>
            </w:r>
            <w:r w:rsidR="00374417">
              <w:rPr>
                <w:rFonts w:ascii="Calibri" w:eastAsia="Calibri" w:hAnsi="Calibri" w:cs="Calibri"/>
                <w:lang w:val="bg-BG"/>
              </w:rPr>
              <w:t xml:space="preserve"> празника им светъл и изпълнен с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уют. Ще покажем и тъжните събития, които Ви се случиха последно време като загубата на елените Ви, паричната криза и непослушните работници джуджета.  Заедно с банката „ </w:t>
            </w:r>
            <w:r w:rsidR="00033D5E" w:rsidRPr="002B78AA">
              <w:rPr>
                <w:rFonts w:ascii="Calibri" w:eastAsia="Calibri" w:hAnsi="Calibri" w:cs="Calibri"/>
                <w:lang w:val="bg-BG"/>
              </w:rPr>
              <w:t>KILL THE WORLD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“ ще Ви създадем собствена сметка и като се възползваме от състраданието на хората ще ги помолим за дарения в името на спасяването на празника Коледа. Част от средствата, заделени в сметката Ви, ще бъдат използвани за разплащане с организацията и банката. За решение на проблема с персонала ще направя състезание, при което всяка седмица ще има победител, носещ титлата „ Най-добър работник на седмицата“ с награда  специално екранно време във Вашето предаване </w:t>
            </w:r>
            <w:r w:rsidR="00033D5E">
              <w:rPr>
                <w:rFonts w:ascii="Calibri" w:eastAsia="Calibri" w:hAnsi="Calibri" w:cs="Calibri"/>
                <w:lang w:val="bg-BG"/>
              </w:rPr>
              <w:t>„</w:t>
            </w:r>
            <w:r w:rsidR="00033D5E">
              <w:rPr>
                <w:rFonts w:ascii="Calibri" w:eastAsia="Calibri" w:hAnsi="Calibri" w:cs="Calibri"/>
                <w:lang w:val="en-US"/>
              </w:rPr>
              <w:t xml:space="preserve"> K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eeping up with </w:t>
            </w:r>
            <w:r w:rsidR="00033D5E">
              <w:rPr>
                <w:rFonts w:ascii="Calibri" w:eastAsia="Calibri" w:hAnsi="Calibri" w:cs="Calibri"/>
                <w:lang w:val="en-US"/>
              </w:rPr>
              <w:t>S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anta </w:t>
            </w:r>
            <w:r w:rsidR="00033D5E">
              <w:rPr>
                <w:rFonts w:ascii="Calibri" w:eastAsia="Calibri" w:hAnsi="Calibri" w:cs="Calibri"/>
                <w:lang w:val="en-US"/>
              </w:rPr>
              <w:t>C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laus </w:t>
            </w:r>
            <w:r w:rsidR="00033D5E">
              <w:rPr>
                <w:rFonts w:ascii="Calibri" w:eastAsia="Calibri" w:hAnsi="Calibri" w:cs="Calibri"/>
                <w:lang w:val="en-US"/>
              </w:rPr>
              <w:t>El</w:t>
            </w:r>
            <w:r w:rsidR="00033D5E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033D5E">
              <w:rPr>
                <w:rFonts w:ascii="Calibri" w:eastAsia="Calibri" w:hAnsi="Calibri" w:cs="Calibri"/>
                <w:lang w:val="en-US"/>
              </w:rPr>
              <w:t>K</w:t>
            </w:r>
            <w:r w:rsidR="00033D5E" w:rsidRPr="0072249F">
              <w:rPr>
                <w:rFonts w:ascii="Calibri" w:eastAsia="Calibri" w:hAnsi="Calibri" w:cs="Calibri"/>
                <w:lang w:val="bg-BG"/>
              </w:rPr>
              <w:t>ardashian</w:t>
            </w:r>
            <w:r w:rsidR="00033D5E">
              <w:rPr>
                <w:rFonts w:ascii="Calibri" w:eastAsia="Calibri" w:hAnsi="Calibri" w:cs="Calibri"/>
                <w:lang w:val="bg-BG"/>
              </w:rPr>
              <w:t>“.</w:t>
            </w:r>
          </w:p>
          <w:p w14:paraId="00CD4FC6" w14:textId="6E6D0C58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Благодаря Ви за вниманието!</w:t>
            </w:r>
          </w:p>
          <w:p w14:paraId="687F802E" w14:textId="77777777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  <w:p w14:paraId="4D12A6B3" w14:textId="579C764A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Искрено Ваша,</w:t>
            </w:r>
          </w:p>
          <w:p w14:paraId="2872C775" w14:textId="5F9190CE" w:rsidR="00033D5E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Мария Павлова </w:t>
            </w:r>
          </w:p>
          <w:p w14:paraId="359EC82F" w14:textId="1AF29F3A" w:rsidR="0072249F" w:rsidRDefault="00033D5E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Асистент на годината 2021/2022! </w:t>
            </w:r>
          </w:p>
          <w:p w14:paraId="7803D52A" w14:textId="62C61374" w:rsidR="0072249F" w:rsidRPr="0072249F" w:rsidRDefault="0072249F" w:rsidP="0072249F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975C42E" w:rsidR="00C11A25" w:rsidRPr="00C11A25" w:rsidRDefault="002B78AA" w:rsidP="002B78AA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72249F">
              <w:rPr>
                <w:rFonts w:ascii="Calibri" w:eastAsia="Calibri" w:hAnsi="Calibri" w:cs="Calibri"/>
                <w:lang w:val="bg-BG"/>
              </w:rPr>
              <w:t>SOCIAL JUSTICE WARRIORS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B34682A" w:rsidR="00C11A25" w:rsidRPr="00C11A25" w:rsidRDefault="002B78AA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2B78AA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641716"/>
    <w:multiLevelType w:val="hybridMultilevel"/>
    <w:tmpl w:val="02362B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33D5E"/>
    <w:rsid w:val="001D75CC"/>
    <w:rsid w:val="00215C82"/>
    <w:rsid w:val="002B78AA"/>
    <w:rsid w:val="002D368C"/>
    <w:rsid w:val="00374417"/>
    <w:rsid w:val="00610CD6"/>
    <w:rsid w:val="006751DC"/>
    <w:rsid w:val="0072249F"/>
    <w:rsid w:val="00AA46F5"/>
    <w:rsid w:val="00B85B8D"/>
    <w:rsid w:val="00C11A25"/>
    <w:rsid w:val="00DB47ED"/>
    <w:rsid w:val="00E71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riya Pavlova</cp:lastModifiedBy>
  <cp:revision>12</cp:revision>
  <dcterms:created xsi:type="dcterms:W3CDTF">2020-10-01T08:06:00Z</dcterms:created>
  <dcterms:modified xsi:type="dcterms:W3CDTF">2021-10-18T18:06:00Z</dcterms:modified>
</cp:coreProperties>
</file>